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307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29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2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307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29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2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29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289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193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1741031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3917656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310248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1-08T00:04:11Z</dcterms:created>
  <dcterms:modified xsi:type="dcterms:W3CDTF">2024-11-08T0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